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Valencia</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Valencia, Spain</w:t>
      </w:r>
    </w:p>
    <w:bookmarkStart w:id="20" w:name="Xa4ff92e3ed49e6020bb980b86904cea910d807d"/>
    <w:p>
      <w:pPr>
        <w:pStyle w:val="Heading2"/>
      </w:pPr>
      <w:r>
        <w:t xml:space="preserve">Subject: Application for Electronics Engineer Internship Position</w:t>
      </w:r>
    </w:p>
    <w:p>
      <w:pPr>
        <w:pStyle w:val="FirstParagraph"/>
      </w:pPr>
      <w:r>
        <w:t xml:space="preserve">Dear Hiring Manager,</w:t>
      </w:r>
    </w:p>
    <w:p>
      <w:pPr>
        <w:pStyle w:val="BodyText"/>
      </w:pPr>
      <w:r>
        <w:t xml:space="preserve">I am writing to express my enthusiastic application for the Electronics Engineer Internship position at your esteemed organization in Spain Valencia, as advertised on [Platform where you saw the advertisement - e.g., LinkedIn, university career portal]. With a robust academic foundation in electronics engineering, hands-on experience with cutting-edge technologies, and an unwavering passion for innovation within Spain's dynamic tech ecosystem, I am confident that my skills align perfectly with your team's objectives. This</w:t>
      </w:r>
      <w:r>
        <w:t xml:space="preserve"> </w:t>
      </w:r>
      <w:r>
        <w:rPr>
          <w:bCs/>
          <w:b/>
        </w:rPr>
        <w:t xml:space="preserve">Internship Application Letter</w:t>
      </w:r>
      <w:r>
        <w:t xml:space="preserve"> </w:t>
      </w:r>
      <w:r>
        <w:t xml:space="preserve">serves as my formal expression of interest in contributing to your pioneering work while further developing my expertise as an aspiring</w:t>
      </w:r>
      <w:r>
        <w:t xml:space="preserve"> </w:t>
      </w:r>
      <w:r>
        <w:rPr>
          <w:bCs/>
          <w:b/>
        </w:rPr>
        <w:t xml:space="preserve">Electronics Engineer</w:t>
      </w:r>
      <w:r>
        <w:t xml:space="preserve"> </w:t>
      </w:r>
      <w:r>
        <w:t xml:space="preserve">in the vibrant hub of</w:t>
      </w:r>
      <w:r>
        <w:t xml:space="preserve"> </w:t>
      </w:r>
      <w:r>
        <w:rPr>
          <w:bCs/>
          <w:b/>
        </w:rPr>
        <w:t xml:space="preserve">Spain Valencia</w:t>
      </w:r>
      <w:r>
        <w:t xml:space="preserve">.</w:t>
      </w:r>
    </w:p>
    <w:p>
      <w:pPr>
        <w:pStyle w:val="BodyText"/>
      </w:pPr>
      <w:r>
        <w:t xml:space="preserve">My academic journey at [Your University] has equipped me with comprehensive theoretical knowledge and practical skills directly applicable to modern electronics engineering challenges. I recently completed my Bachelor's degree in Electronics Engineering, graduating with honors (GPA: 3.8/4.0), with a curriculum that emphasized circuit design, embedded systems programming, and signal processing – all critical domains for contemporary innovation in Valencia’s tech sector. In my capstone project, I designed a low-power IoT sensor network for agricultural monitoring using Raspberry Pi and LoRaWAN technology; this system reduced water usage by 22% in simulated vineyard conditions while transmitting real-time data to a cloud platform. This experience reinforced my ability to translate theoretical concepts into sustainable, scalable solutions – a skill I am eager to apply within your organization’s projects. Furthermore, I have honed proficiency in industry-standard tools including Altium Designer for PCB layout, MATLAB for signal analysis, and Arduino/C++ programming environments, ensuring seamless integration into your engineering workflows from day one.</w:t>
      </w:r>
    </w:p>
    <w:p>
      <w:pPr>
        <w:pStyle w:val="BodyText"/>
      </w:pPr>
      <w:r>
        <w:t xml:space="preserve">What particularly excites me about pursuing this internship in</w:t>
      </w:r>
      <w:r>
        <w:t xml:space="preserve"> </w:t>
      </w:r>
      <w:r>
        <w:rPr>
          <w:bCs/>
          <w:b/>
        </w:rPr>
        <w:t xml:space="preserve">Spain Valencia</w:t>
      </w:r>
      <w:r>
        <w:t xml:space="preserve"> </w:t>
      </w:r>
      <w:r>
        <w:t xml:space="preserve">is the region’s unparalleled convergence of traditional engineering excellence and forward-thinking technological adoption. Valencia has emerged as a European leader in smart city initiatives, renewable energy integration, and semiconductor innovation – sectors where your company actively participates. The city’s thriving ecosystem, anchored by institutions like the Polytechnic University of Valencia (UPV) and the Valencian Institute for Advanced Studies (IVIA), fosters a culture of collaboration between academia and industry that directly supports intern development. I am especially inspired by projects such as Valencia’s Smart City pilot program integrating AI-driven traffic management with IoT infrastructure, which mirrors the kind of impactful work your team delivers. Being immersed in this environment would allow me to contribute meaningfully to solutions addressing urban sustainability while learning from experts who understand both the technical complexities and cultural context of implementing technology in Mediterranean communities. Unlike generic internship programs elsewhere, Valencia’s unique blend of historical engineering legacy and agile innovation culture offers a distinct advantage for cultivating well-rounded engineers – a philosophy I deeply admire.</w:t>
      </w:r>
    </w:p>
    <w:p>
      <w:pPr>
        <w:pStyle w:val="BodyText"/>
      </w:pPr>
      <w:r>
        <w:t xml:space="preserve">I have long admired [Company Name]’s contributions to Spain’s technology landscape, particularly your recent work on [mention specific project/product if known, e.g., "the energy-efficient power management system for EV charging stations" or "advanced sensor arrays for agricultural robotics"]. Your commitment to sustainable engineering solutions resonates with my professional values and academic focus. The opportunity to learn from your team’s approach to balancing technical precision with real-world application would be invaluable. In my previous role as a junior technician at [Previous Company/University Lab], I assisted in developing a prototype for an automated defect detection system using computer vision – which required meticulous attention to PCB assembly tolerances and thermal management. This experience taught me the importance of cross-functional collaboration; I consistently documented technical specifications, collaborated with software engineers to integrate firmware, and presented findings to stakeholders in both English and Spanish (B2 level), ensuring smooth communication across departments. I am eager to bring this collaborative mindset and technical diligence to your team.</w:t>
      </w:r>
    </w:p>
    <w:p>
      <w:pPr>
        <w:pStyle w:val="BodyText"/>
      </w:pPr>
      <w:r>
        <w:t xml:space="preserve">Beyond technical competencies, I possess the cultural adaptability essential for thriving in Spain Valencia’s professional environment. Having spent three months studying at the University of Valencia during my undergraduate exchange program, I immersed myself in local customs and honed my Spanish language skills to a professional working level (DELE B1 certification). This experience allowed me to appreciate the region’s emphasis on work-life harmony ("la siesta" culture) while maintaining high productivity – a balance I believe enhances creativity and sustained innovation. I am also deeply familiar with Valencia’s tech community; I attended the 2023 València Tech Conference, where sessions on "AI in Industrial Automation" directly aligned with my interests, and connected with professionals working at companies like Indra Sistemas and SEAT’s R&amp;D division. This network has reinforced my conviction that Spain Valencia offers the ideal setting to grow into a globally competitive</w:t>
      </w:r>
      <w:r>
        <w:t xml:space="preserve"> </w:t>
      </w:r>
      <w:r>
        <w:rPr>
          <w:bCs/>
          <w:b/>
        </w:rPr>
        <w:t xml:space="preserve">Electronics Engineer</w:t>
      </w:r>
      <w:r>
        <w:t xml:space="preserve">.</w:t>
      </w:r>
    </w:p>
    <w:p>
      <w:pPr>
        <w:pStyle w:val="BodyText"/>
      </w:pPr>
      <w:r>
        <w:t xml:space="preserve">I am particularly drawn to how your internship program emphasizes hands-on mentorship – a structure I value immensely after observing how experienced engineers at UPV’s robotics lab guided student teams through iterative prototyping. My academic projects consistently demonstrate my ability to work methodically: for instance, during a university competition, I led a 4-person team to redesign a solar-powered water purification device from concept to functional prototype in eight weeks, managing timelines and component sourcing while documenting all technical decisions. I thrive under structured guidance but also possess the initiative to independently troubleshoot complex circuitry issues – skills I am eager to develop further within your framework. As an intern, I would prioritize contributing immediately by supporting PCB validation testing, assisting in firmware debugging sessions, or participating in cross-departmental design reviews.</w:t>
      </w:r>
    </w:p>
    <w:p>
      <w:pPr>
        <w:pStyle w:val="BodyText"/>
      </w:pPr>
      <w:r>
        <w:t xml:space="preserve">Valencia’s blend of Mediterranean lifestyle and technological ambition represents the perfect crucible for my professional growth. I am not merely seeking an internship; I aim to become a valuable contributor to your mission while absorbing the local engineering ethos that makes Spain Valencia a magnet for innovators. My resume, attached for your review, provides further detail on my academic achievements, technical skills, and relevant experiences. I am available at your convenience for an interview and would be honored to discuss how my proactive approach and passion for electronics engineering can support your team’s objectives in the heart of Europe’s emerging tech corridor.</w:t>
      </w:r>
    </w:p>
    <w:p>
      <w:pPr>
        <w:pStyle w:val="BodyText"/>
      </w:pPr>
      <w:r>
        <w:t xml:space="preserve">Thank you for considering my</w:t>
      </w:r>
      <w:r>
        <w:t xml:space="preserve"> </w:t>
      </w:r>
      <w:r>
        <w:rPr>
          <w:bCs/>
          <w:b/>
        </w:rPr>
        <w:t xml:space="preserve">Internship Application Letter</w:t>
      </w:r>
      <w:r>
        <w:t xml:space="preserve">. I look forward to the possibility of contributing to your innovative work as an Electronics Engineer intern in Spain Valencia and am confident that my technical foundation, cultural adaptability, and dedication to excellence would make me a strong asset to your organiza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 Valencia</dc:title>
  <dc:creator/>
  <dc:language>en</dc:language>
  <cp:keywords/>
  <dcterms:created xsi:type="dcterms:W3CDTF">2026-03-04T12:27:33Z</dcterms:created>
  <dcterms:modified xsi:type="dcterms:W3CDTF">2026-03-04T12:27:33Z</dcterms:modified>
</cp:coreProperties>
</file>

<file path=docProps/custom.xml><?xml version="1.0" encoding="utf-8"?>
<Properties xmlns="http://schemas.openxmlformats.org/officeDocument/2006/custom-properties" xmlns:vt="http://schemas.openxmlformats.org/officeDocument/2006/docPropsVTypes"/>
</file>